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67" w:rsidRDefault="00B10267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5216" w:rsidRDefault="00485216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FIRST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0617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48048A" w:rsidRDefault="0048048A" w:rsidP="00B1026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FC68AE" w:rsidRDefault="00C86BCB" w:rsidP="00FC68AE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="00E95407"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</w:t>
      </w:r>
      <w:r w:rsidR="00F1565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202</w:t>
      </w:r>
      <w:r w:rsidR="00B1026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3</w:t>
      </w:r>
    </w:p>
    <w:p w:rsidR="00FC68AE" w:rsidRPr="008A05B4" w:rsidRDefault="00FC68AE" w:rsidP="00FC68AE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4685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843"/>
        <w:gridCol w:w="1842"/>
        <w:gridCol w:w="1134"/>
        <w:gridCol w:w="1843"/>
        <w:gridCol w:w="1130"/>
        <w:gridCol w:w="571"/>
        <w:gridCol w:w="1418"/>
        <w:gridCol w:w="1223"/>
      </w:tblGrid>
      <w:tr w:rsidR="00FC68AE" w:rsidRPr="00181128" w:rsidTr="003F4067">
        <w:trPr>
          <w:trHeight w:val="45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842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134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01" w:type="dxa"/>
            <w:gridSpan w:val="2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8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FC68AE" w:rsidRPr="00181128" w:rsidTr="003F4067">
        <w:trPr>
          <w:trHeight w:val="567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 (A1-307)</w:t>
            </w:r>
          </w:p>
        </w:tc>
        <w:tc>
          <w:tcPr>
            <w:tcW w:w="1842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134" w:type="dxa"/>
            <w:vMerge w:val="restart"/>
            <w:shd w:val="clear" w:color="auto" w:fill="FFC000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BREAK</w:t>
            </w:r>
          </w:p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A1-307)</w:t>
            </w:r>
          </w:p>
        </w:tc>
        <w:tc>
          <w:tcPr>
            <w:tcW w:w="1701" w:type="dxa"/>
            <w:gridSpan w:val="2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418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181128" w:rsidTr="003F4067">
        <w:trPr>
          <w:trHeight w:val="643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5528" w:type="dxa"/>
            <w:gridSpan w:val="3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OWER SYSTEM SIMULATION LAB</w:t>
            </w:r>
          </w:p>
        </w:tc>
        <w:tc>
          <w:tcPr>
            <w:tcW w:w="1134" w:type="dxa"/>
            <w:vMerge/>
            <w:shd w:val="clear" w:color="auto" w:fill="FFC000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C68AE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701" w:type="dxa"/>
            <w:gridSpan w:val="2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PST </w:t>
            </w:r>
          </w:p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418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</w:t>
            </w:r>
          </w:p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181128" w:rsidTr="003F4067">
        <w:trPr>
          <w:trHeight w:val="608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842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A1-307)</w:t>
            </w:r>
          </w:p>
        </w:tc>
        <w:tc>
          <w:tcPr>
            <w:tcW w:w="1134" w:type="dxa"/>
            <w:vMerge/>
            <w:shd w:val="clear" w:color="auto" w:fill="FFC000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FC68AE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FC68AE" w:rsidRPr="0018112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4342" w:type="dxa"/>
            <w:gridSpan w:val="4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VANCED </w:t>
            </w:r>
            <w:r w:rsidRPr="00475F00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FC68AE" w:rsidRPr="00181128" w:rsidTr="003F4067">
        <w:trPr>
          <w:trHeight w:val="377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Cs w:val="20"/>
              </w:rPr>
              <w:t>ERPW</w:t>
            </w: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42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(A1-307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dxa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9" w:type="dxa"/>
            <w:gridSpan w:val="2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181128" w:rsidTr="003F4067">
        <w:trPr>
          <w:trHeight w:val="511"/>
          <w:jc w:val="center"/>
        </w:trPr>
        <w:tc>
          <w:tcPr>
            <w:tcW w:w="1838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528" w:type="dxa"/>
            <w:gridSpan w:val="3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134" w:type="dxa"/>
            <w:shd w:val="clear" w:color="auto" w:fill="FFC000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62" w:type="dxa"/>
            <w:gridSpan w:val="4"/>
            <w:vAlign w:val="center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FC68AE" w:rsidRPr="00181128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E321E8" w:rsidTr="003F4067">
        <w:trPr>
          <w:trHeight w:val="70"/>
          <w:jc w:val="center"/>
        </w:trPr>
        <w:tc>
          <w:tcPr>
            <w:tcW w:w="1838" w:type="dxa"/>
            <w:vAlign w:val="center"/>
          </w:tcPr>
          <w:p w:rsidR="00FC68AE" w:rsidRPr="00181128" w:rsidRDefault="00FC68AE" w:rsidP="003F4067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8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FC68AE" w:rsidRDefault="00FC68AE" w:rsidP="003F406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181128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</w:p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</w:p>
    <w:p w:rsidR="00FC68AE" w:rsidRPr="008761D1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A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</w:t>
      </w:r>
      <w:r w:rsidRPr="0002263C">
        <w:rPr>
          <w:rFonts w:ascii="Times New Roman" w:hAnsi="Times New Roman" w:cs="Times New Roman"/>
          <w:szCs w:val="20"/>
        </w:rPr>
        <w:t xml:space="preserve">Power System Analysis: </w:t>
      </w:r>
      <w:proofErr w:type="spellStart"/>
      <w:r>
        <w:rPr>
          <w:rFonts w:ascii="Times New Roman" w:hAnsi="Times New Roman" w:cs="Times New Roman"/>
          <w:szCs w:val="20"/>
        </w:rPr>
        <w:t>Prof.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P.K. </w:t>
      </w:r>
      <w:proofErr w:type="spellStart"/>
      <w:r>
        <w:rPr>
          <w:rFonts w:ascii="Times New Roman" w:hAnsi="Times New Roman" w:cs="Times New Roman"/>
          <w:szCs w:val="20"/>
        </w:rPr>
        <w:t>Satpathy</w:t>
      </w:r>
      <w:proofErr w:type="spellEnd"/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>PSDC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E949B6">
        <w:rPr>
          <w:rFonts w:ascii="Times New Roman" w:hAnsi="Times New Roman" w:cs="Times New Roman"/>
          <w:szCs w:val="20"/>
        </w:rPr>
        <w:t>Power System Dynamics&amp; Control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L. N. </w:t>
      </w:r>
      <w:proofErr w:type="spellStart"/>
      <w:r>
        <w:rPr>
          <w:rFonts w:ascii="Times New Roman" w:hAnsi="Times New Roman" w:cs="Times New Roman"/>
          <w:szCs w:val="20"/>
        </w:rPr>
        <w:t>Tripathy</w:t>
      </w:r>
      <w:proofErr w:type="spellEnd"/>
      <w:r>
        <w:rPr>
          <w:rFonts w:ascii="Times New Roman" w:hAnsi="Times New Roman" w:cs="Times New Roman"/>
          <w:szCs w:val="20"/>
        </w:rPr>
        <w:t xml:space="preserve">/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K. Mishra</w:t>
      </w:r>
    </w:p>
    <w:p w:rsidR="00FC68AE" w:rsidRPr="008761D1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MME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</w:t>
      </w:r>
      <w:r w:rsidRPr="002D452E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>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>PST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924368">
        <w:rPr>
          <w:rFonts w:ascii="Times New Roman" w:hAnsi="Times New Roman" w:cs="Times New Roman"/>
          <w:szCs w:val="20"/>
        </w:rPr>
        <w:t>Power System Transient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: Mr. A. </w:t>
      </w:r>
      <w:proofErr w:type="spellStart"/>
      <w:r w:rsidRPr="002D452E">
        <w:rPr>
          <w:rFonts w:ascii="Times New Roman" w:hAnsi="Times New Roman" w:cs="Times New Roman"/>
          <w:szCs w:val="20"/>
        </w:rPr>
        <w:t>Mohapatra</w:t>
      </w:r>
      <w:proofErr w:type="spellEnd"/>
    </w:p>
    <w:p w:rsidR="00FC68AE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 w:rsidRPr="00924368">
        <w:rPr>
          <w:rFonts w:ascii="Times New Roman" w:hAnsi="Times New Roman" w:cs="Times New Roman"/>
          <w:szCs w:val="20"/>
        </w:rPr>
        <w:t xml:space="preserve">Power System Simulation </w:t>
      </w:r>
      <w:r w:rsidRPr="00AE5348">
        <w:rPr>
          <w:rFonts w:ascii="Times New Roman" w:hAnsi="Times New Roman" w:cs="Times New Roman"/>
          <w:szCs w:val="20"/>
        </w:rPr>
        <w:t>Lab:</w:t>
      </w:r>
      <w:r>
        <w:rPr>
          <w:rFonts w:ascii="Times New Roman" w:hAnsi="Times New Roman" w:cs="Times New Roman"/>
          <w:szCs w:val="20"/>
        </w:rPr>
        <w:t xml:space="preserve"> </w:t>
      </w:r>
      <w:proofErr w:type="spellStart"/>
      <w:r w:rsidRPr="00AE5348">
        <w:rPr>
          <w:rFonts w:ascii="Times New Roman" w:hAnsi="Times New Roman" w:cs="Times New Roman"/>
          <w:szCs w:val="20"/>
        </w:rPr>
        <w:t>Dr.</w:t>
      </w:r>
      <w:proofErr w:type="spellEnd"/>
      <w:r w:rsidRPr="00AE5348">
        <w:rPr>
          <w:rFonts w:ascii="Times New Roman" w:hAnsi="Times New Roman" w:cs="Times New Roman"/>
          <w:szCs w:val="20"/>
        </w:rPr>
        <w:t xml:space="preserve"> L. N. </w:t>
      </w:r>
      <w:proofErr w:type="spellStart"/>
      <w:r w:rsidRPr="00AE5348">
        <w:rPr>
          <w:rFonts w:ascii="Times New Roman" w:hAnsi="Times New Roman" w:cs="Times New Roman"/>
          <w:szCs w:val="20"/>
        </w:rPr>
        <w:t>Tripath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P. T. </w:t>
      </w:r>
      <w:proofErr w:type="spellStart"/>
      <w:r>
        <w:rPr>
          <w:rFonts w:ascii="Times New Roman" w:hAnsi="Times New Roman" w:cs="Times New Roman"/>
          <w:szCs w:val="20"/>
        </w:rPr>
        <w:t>Satapathy</w:t>
      </w:r>
      <w:proofErr w:type="spellEnd"/>
      <w:r>
        <w:rPr>
          <w:rFonts w:ascii="Times New Roman" w:hAnsi="Times New Roman" w:cs="Times New Roman"/>
          <w:szCs w:val="20"/>
        </w:rPr>
        <w:t xml:space="preserve">     Advanced Power Electronics Lab: </w:t>
      </w:r>
      <w:r w:rsidRPr="00DF6521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Pr="00DF6521">
        <w:rPr>
          <w:rFonts w:ascii="Times New Roman" w:hAnsi="Times New Roman" w:cs="Times New Roman"/>
          <w:szCs w:val="20"/>
        </w:rPr>
        <w:t>Mohant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  <w:r>
        <w:rPr>
          <w:rFonts w:ascii="Times New Roman" w:hAnsi="Times New Roman" w:cs="Times New Roman"/>
          <w:szCs w:val="20"/>
        </w:rPr>
        <w:t xml:space="preserve"> </w:t>
      </w:r>
    </w:p>
    <w:p w:rsidR="00FC68AE" w:rsidRPr="00F91C68" w:rsidRDefault="00FC68AE" w:rsidP="00FC68AE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 &amp; IPR: Research Methodology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  <w:t xml:space="preserve">             </w:t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>: Humanities</w:t>
      </w:r>
    </w:p>
    <w:p w:rsidR="00B939AE" w:rsidRDefault="00485216" w:rsidP="00FC68A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C68AE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593671" w:rsidRDefault="00485216" w:rsidP="00F42C3D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C68AE" w:rsidRDefault="00FC68AE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53B1E" w:rsidRDefault="00485216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ENERGY SYSTEM </w:t>
      </w:r>
      <w:r w:rsidR="004F50AF">
        <w:rPr>
          <w:rFonts w:ascii="Times New Roman" w:hAnsi="Times New Roman" w:cs="Times New Roman"/>
          <w:b/>
          <w:sz w:val="24"/>
          <w:szCs w:val="24"/>
          <w:u w:val="single"/>
        </w:rPr>
        <w:t>MANAGEMENT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C23B4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39" w:type="dxa"/>
        <w:jc w:val="center"/>
        <w:tblLook w:val="04A0" w:firstRow="1" w:lastRow="0" w:firstColumn="1" w:lastColumn="0" w:noHBand="0" w:noVBand="1"/>
      </w:tblPr>
      <w:tblGrid>
        <w:gridCol w:w="1777"/>
        <w:gridCol w:w="1911"/>
        <w:gridCol w:w="1836"/>
        <w:gridCol w:w="1805"/>
        <w:gridCol w:w="1171"/>
        <w:gridCol w:w="1701"/>
        <w:gridCol w:w="1843"/>
        <w:gridCol w:w="1385"/>
        <w:gridCol w:w="1710"/>
      </w:tblGrid>
      <w:tr w:rsidR="00DE5792" w:rsidRPr="00BF6BD6" w:rsidTr="00181128">
        <w:trPr>
          <w:trHeight w:val="42"/>
          <w:jc w:val="center"/>
        </w:trPr>
        <w:tc>
          <w:tcPr>
            <w:tcW w:w="1777" w:type="dxa"/>
            <w:vAlign w:val="center"/>
          </w:tcPr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91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36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80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171" w:type="dxa"/>
          </w:tcPr>
          <w:p w:rsidR="00DE5792" w:rsidRPr="00DE5792" w:rsidRDefault="00DE5792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170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843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38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710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156224" w:rsidRPr="00BF6BD6" w:rsidTr="00181128">
        <w:trPr>
          <w:trHeight w:val="159"/>
          <w:jc w:val="center"/>
        </w:trPr>
        <w:tc>
          <w:tcPr>
            <w:tcW w:w="1777" w:type="dxa"/>
            <w:vAlign w:val="center"/>
          </w:tcPr>
          <w:p w:rsidR="00156224" w:rsidRPr="00BF6BD6" w:rsidRDefault="0015622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911" w:type="dxa"/>
          </w:tcPr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</w:tcPr>
          <w:p w:rsidR="00156224" w:rsidRPr="00BF6BD6" w:rsidRDefault="00156224" w:rsidP="001562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05" w:type="dxa"/>
          </w:tcPr>
          <w:p w:rsidR="00156224" w:rsidRPr="00E321E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156224" w:rsidRPr="00BF6BD6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701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</w:t>
            </w:r>
          </w:p>
          <w:p w:rsidR="00156224" w:rsidRP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843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385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710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68AE" w:rsidRPr="00BF6BD6" w:rsidTr="00FC68AE">
        <w:trPr>
          <w:trHeight w:val="159"/>
          <w:jc w:val="center"/>
        </w:trPr>
        <w:tc>
          <w:tcPr>
            <w:tcW w:w="1777" w:type="dxa"/>
            <w:vAlign w:val="center"/>
          </w:tcPr>
          <w:p w:rsidR="00FC68AE" w:rsidRPr="00BF6BD6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911" w:type="dxa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805" w:type="dxa"/>
          </w:tcPr>
          <w:p w:rsidR="00FC68AE" w:rsidRPr="00E321E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171" w:type="dxa"/>
            <w:shd w:val="clear" w:color="auto" w:fill="auto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5E5F"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701" w:type="dxa"/>
          </w:tcPr>
          <w:p w:rsidR="00FC68AE" w:rsidRPr="0018112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</w:tcPr>
          <w:p w:rsidR="00FC68AE" w:rsidRPr="00F91C6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</w:tcPr>
          <w:p w:rsidR="00FC68AE" w:rsidRPr="00F91C6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C68AE" w:rsidRPr="00BF6BD6" w:rsidTr="00C87C77">
        <w:trPr>
          <w:trHeight w:val="159"/>
          <w:jc w:val="center"/>
        </w:trPr>
        <w:tc>
          <w:tcPr>
            <w:tcW w:w="1777" w:type="dxa"/>
            <w:vAlign w:val="center"/>
          </w:tcPr>
          <w:p w:rsidR="00FC68AE" w:rsidRPr="00BF6BD6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911" w:type="dxa"/>
            <w:vAlign w:val="center"/>
          </w:tcPr>
          <w:p w:rsidR="00FC68AE" w:rsidRPr="00193297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  <w:r w:rsidRPr="00193297">
              <w:rPr>
                <w:rFonts w:ascii="Times New Roman" w:hAnsi="Times New Roman" w:cs="Times New Roman"/>
                <w:sz w:val="24"/>
              </w:rPr>
              <w:t>PEC (</w:t>
            </w:r>
            <w:r>
              <w:rPr>
                <w:rFonts w:ascii="Times New Roman" w:hAnsi="Times New Roman" w:cs="Times New Roman"/>
                <w:sz w:val="24"/>
              </w:rPr>
              <w:t>A1-313</w:t>
            </w:r>
            <w:r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  <w:vAlign w:val="center"/>
          </w:tcPr>
          <w:p w:rsidR="00FC68AE" w:rsidRPr="00193297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805" w:type="dxa"/>
            <w:vAlign w:val="center"/>
          </w:tcPr>
          <w:p w:rsidR="00FC68AE" w:rsidRPr="00E321E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95E5F"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C68AE" w:rsidRPr="0018112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4938" w:type="dxa"/>
            <w:gridSpan w:val="3"/>
            <w:vAlign w:val="center"/>
          </w:tcPr>
          <w:p w:rsidR="00FC68AE" w:rsidRPr="00A01ADE" w:rsidRDefault="00515017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bookmarkStart w:id="0" w:name="_GoBack"/>
            <w:r w:rsidRPr="005162CC">
              <w:rPr>
                <w:rFonts w:ascii="Times New Roman" w:hAnsi="Times New Roman" w:cs="Times New Roman"/>
                <w:sz w:val="24"/>
                <w:szCs w:val="24"/>
              </w:rPr>
              <w:t>ENERGY SYSTEMS CONTROL LAB</w:t>
            </w:r>
            <w:bookmarkEnd w:id="0"/>
          </w:p>
        </w:tc>
      </w:tr>
      <w:tr w:rsidR="00FC68AE" w:rsidRPr="00BF6BD6" w:rsidTr="00FB5C1F">
        <w:trPr>
          <w:trHeight w:val="521"/>
          <w:jc w:val="center"/>
        </w:trPr>
        <w:tc>
          <w:tcPr>
            <w:tcW w:w="1777" w:type="dxa"/>
            <w:vAlign w:val="center"/>
          </w:tcPr>
          <w:p w:rsidR="00FC68AE" w:rsidRPr="00BF6BD6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911" w:type="dxa"/>
          </w:tcPr>
          <w:p w:rsidR="00FC68AE" w:rsidRPr="0018112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6" w:type="dxa"/>
            <w:vAlign w:val="center"/>
          </w:tcPr>
          <w:p w:rsidR="00FC68AE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05" w:type="dxa"/>
          </w:tcPr>
          <w:p w:rsidR="00FC68AE" w:rsidRPr="00346F3D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FC68AE" w:rsidRPr="00181128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4929" w:type="dxa"/>
            <w:gridSpan w:val="3"/>
            <w:vAlign w:val="center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FC68AE" w:rsidRPr="005162CC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68AE" w:rsidRPr="00BF6BD6" w:rsidTr="00181128">
        <w:trPr>
          <w:trHeight w:val="573"/>
          <w:jc w:val="center"/>
        </w:trPr>
        <w:tc>
          <w:tcPr>
            <w:tcW w:w="1777" w:type="dxa"/>
            <w:vAlign w:val="center"/>
          </w:tcPr>
          <w:p w:rsidR="00FC68AE" w:rsidRPr="00BF6BD6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552" w:type="dxa"/>
            <w:gridSpan w:val="3"/>
            <w:vAlign w:val="center"/>
          </w:tcPr>
          <w:p w:rsidR="00FC68AE" w:rsidRPr="00BF6BD6" w:rsidRDefault="00515017" w:rsidP="0051501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3637">
              <w:rPr>
                <w:rFonts w:ascii="Times New Roman" w:hAnsi="Times New Roman" w:cs="Times New Roman"/>
                <w:sz w:val="24"/>
                <w:szCs w:val="24"/>
              </w:rPr>
              <w:t>ENERGY SYSTEMS SIMULATION LAB</w:t>
            </w: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FC68AE" w:rsidRPr="00BF6BD6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68AE" w:rsidRPr="00BF6BD6" w:rsidTr="005A5CBB">
        <w:trPr>
          <w:trHeight w:val="14"/>
          <w:jc w:val="center"/>
        </w:trPr>
        <w:tc>
          <w:tcPr>
            <w:tcW w:w="1777" w:type="dxa"/>
            <w:vAlign w:val="center"/>
          </w:tcPr>
          <w:p w:rsidR="00FC68AE" w:rsidRPr="00BF6BD6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36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FC68AE" w:rsidRDefault="00FC68AE" w:rsidP="00FC68A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E4EDC" w:rsidRDefault="003E4EDC" w:rsidP="003E4EDC">
      <w:pPr>
        <w:spacing w:after="0"/>
        <w:rPr>
          <w:rFonts w:ascii="Times New Roman" w:hAnsi="Times New Roman" w:cs="Times New Roman"/>
          <w:szCs w:val="20"/>
        </w:rPr>
      </w:pPr>
    </w:p>
    <w:p w:rsidR="004F50AF" w:rsidRDefault="004F50AF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PES</w:t>
      </w:r>
      <w:r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Economics and Planning of Energy System</w:t>
      </w:r>
      <w:r w:rsidRPr="002D452E">
        <w:rPr>
          <w:rFonts w:ascii="Times New Roman" w:hAnsi="Times New Roman" w:cs="Times New Roman"/>
          <w:szCs w:val="20"/>
        </w:rPr>
        <w:t xml:space="preserve">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A. K. Barisal</w:t>
      </w:r>
      <w:r>
        <w:rPr>
          <w:rFonts w:ascii="Times New Roman" w:hAnsi="Times New Roman" w:cs="Times New Roman"/>
          <w:szCs w:val="20"/>
        </w:rPr>
        <w:tab/>
        <w:t>A</w:t>
      </w:r>
      <w:r w:rsidRPr="002D452E">
        <w:rPr>
          <w:rFonts w:ascii="Times New Roman" w:hAnsi="Times New Roman" w:cs="Times New Roman"/>
          <w:szCs w:val="20"/>
        </w:rPr>
        <w:t>PEC:</w:t>
      </w:r>
      <w:r>
        <w:rPr>
          <w:rFonts w:ascii="Times New Roman" w:hAnsi="Times New Roman" w:cs="Times New Roman"/>
          <w:szCs w:val="20"/>
        </w:rPr>
        <w:t xml:space="preserve"> Advanced </w:t>
      </w:r>
      <w:r w:rsidRPr="002D452E">
        <w:rPr>
          <w:rFonts w:ascii="Times New Roman" w:hAnsi="Times New Roman" w:cs="Times New Roman"/>
          <w:szCs w:val="20"/>
        </w:rPr>
        <w:t>Power Electronic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 Converter: Mr. N. Guru</w:t>
      </w:r>
    </w:p>
    <w:p w:rsidR="004F50AF" w:rsidRDefault="004F50AF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ES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 xml:space="preserve">Alternate Energy Sources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M. </w:t>
      </w:r>
      <w:proofErr w:type="spellStart"/>
      <w:r>
        <w:rPr>
          <w:rFonts w:ascii="Times New Roman" w:hAnsi="Times New Roman" w:cs="Times New Roman"/>
          <w:szCs w:val="20"/>
        </w:rPr>
        <w:t>Viswavandya</w:t>
      </w:r>
      <w:proofErr w:type="spellEnd"/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          Energy</w:t>
      </w:r>
      <w:r w:rsidRPr="00924368">
        <w:rPr>
          <w:rFonts w:ascii="Times New Roman" w:hAnsi="Times New Roman" w:cs="Times New Roman"/>
          <w:szCs w:val="20"/>
        </w:rPr>
        <w:t xml:space="preserve"> System Simulation Lab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P. Nanda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K. Mishra </w:t>
      </w:r>
    </w:p>
    <w:p w:rsidR="004F50AF" w:rsidRPr="008761D1" w:rsidRDefault="004F50AF" w:rsidP="004F50AF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Energy System Control Lab: </w:t>
      </w:r>
      <w:r w:rsidRPr="00A634D4">
        <w:rPr>
          <w:rFonts w:ascii="Times New Roman" w:hAnsi="Times New Roman" w:cs="Times New Roman"/>
          <w:szCs w:val="20"/>
        </w:rPr>
        <w:t xml:space="preserve">Mrs. </w:t>
      </w:r>
      <w:r>
        <w:rPr>
          <w:rFonts w:ascii="Times New Roman" w:hAnsi="Times New Roman" w:cs="Times New Roman"/>
          <w:szCs w:val="20"/>
        </w:rPr>
        <w:t xml:space="preserve">T. </w:t>
      </w:r>
      <w:proofErr w:type="spellStart"/>
      <w:r>
        <w:rPr>
          <w:rFonts w:ascii="Times New Roman" w:hAnsi="Times New Roman" w:cs="Times New Roman"/>
          <w:szCs w:val="20"/>
        </w:rPr>
        <w:t>Kisku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</w:p>
    <w:p w:rsidR="004F50AF" w:rsidRDefault="004F50AF" w:rsidP="004F50AF">
      <w:pPr>
        <w:spacing w:after="160" w:line="259" w:lineRule="auto"/>
        <w:contextualSpacing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 &amp; IPR: Research Methodology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>: Humanities</w:t>
      </w:r>
      <w:r>
        <w:rPr>
          <w:rFonts w:ascii="Times New Roman" w:hAnsi="Times New Roman" w:cs="Times New Roman"/>
          <w:szCs w:val="20"/>
        </w:rPr>
        <w:tab/>
      </w:r>
    </w:p>
    <w:p w:rsidR="004F50AF" w:rsidRDefault="004F50AF" w:rsidP="004F50AF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B10267" w:rsidRDefault="00B10267" w:rsidP="00F24727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0685" w:rsidRPr="004E4FF4" w:rsidRDefault="00F40685" w:rsidP="00F40685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C23B4" w:rsidRDefault="00BC23B4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6578" w:rsidRDefault="005C6578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WER ELECTRONICS &amp; 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E26D96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-2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44" w:type="dxa"/>
        <w:jc w:val="center"/>
        <w:tblLook w:val="04A0" w:firstRow="1" w:lastRow="0" w:firstColumn="1" w:lastColumn="0" w:noHBand="0" w:noVBand="1"/>
      </w:tblPr>
      <w:tblGrid>
        <w:gridCol w:w="1816"/>
        <w:gridCol w:w="1865"/>
        <w:gridCol w:w="1843"/>
        <w:gridCol w:w="1701"/>
        <w:gridCol w:w="1276"/>
        <w:gridCol w:w="2067"/>
        <w:gridCol w:w="1760"/>
        <w:gridCol w:w="1417"/>
        <w:gridCol w:w="1399"/>
      </w:tblGrid>
      <w:tr w:rsidR="00DE5792" w:rsidRPr="00E321E8" w:rsidTr="004E7493">
        <w:trPr>
          <w:trHeight w:val="57"/>
          <w:jc w:val="center"/>
        </w:trPr>
        <w:tc>
          <w:tcPr>
            <w:tcW w:w="1816" w:type="dxa"/>
            <w:vAlign w:val="center"/>
          </w:tcPr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65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701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276" w:type="dxa"/>
            <w:vAlign w:val="center"/>
          </w:tcPr>
          <w:p w:rsidR="00DE5792" w:rsidRPr="00DE5792" w:rsidRDefault="00DE5792" w:rsidP="00DE57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206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60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399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FC68AE" w:rsidRPr="00E321E8" w:rsidTr="00B90C79">
        <w:trPr>
          <w:trHeight w:val="217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65" w:type="dxa"/>
            <w:vAlign w:val="center"/>
          </w:tcPr>
          <w:p w:rsidR="00FC68AE" w:rsidRPr="00181128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FC68AE" w:rsidRPr="00E321E8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701" w:type="dxa"/>
            <w:vAlign w:val="center"/>
          </w:tcPr>
          <w:p w:rsidR="00FC68AE" w:rsidRPr="00E321E8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FC68AE" w:rsidRPr="00E321E8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2067" w:type="dxa"/>
            <w:vAlign w:val="center"/>
          </w:tcPr>
          <w:p w:rsidR="00FC68AE" w:rsidRPr="00E321E8" w:rsidRDefault="00B90C79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</w:t>
            </w:r>
            <w:r w:rsidR="00FC68AE">
              <w:rPr>
                <w:rFonts w:ascii="Times New Roman" w:hAnsi="Times New Roman" w:cs="Times New Roman"/>
                <w:sz w:val="24"/>
              </w:rPr>
              <w:t>EC (A1-313)</w:t>
            </w:r>
          </w:p>
        </w:tc>
        <w:tc>
          <w:tcPr>
            <w:tcW w:w="1760" w:type="dxa"/>
          </w:tcPr>
          <w:p w:rsidR="00FC68AE" w:rsidRPr="00181128" w:rsidRDefault="00FC68AE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417" w:type="dxa"/>
            <w:vAlign w:val="center"/>
          </w:tcPr>
          <w:p w:rsidR="00FC68AE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FC68AE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399" w:type="dxa"/>
            <w:vAlign w:val="center"/>
          </w:tcPr>
          <w:p w:rsidR="00FC68AE" w:rsidRDefault="00FC68AE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E321E8" w:rsidTr="00940DBA">
        <w:trPr>
          <w:trHeight w:val="217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865" w:type="dxa"/>
            <w:vAlign w:val="center"/>
          </w:tcPr>
          <w:p w:rsidR="00FC68AE" w:rsidRPr="00E321E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843" w:type="dxa"/>
            <w:vAlign w:val="center"/>
          </w:tcPr>
          <w:p w:rsidR="00FC68AE" w:rsidRPr="00BF6BD6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701" w:type="dxa"/>
            <w:vAlign w:val="center"/>
          </w:tcPr>
          <w:p w:rsidR="00FC68AE" w:rsidRPr="00E321E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FC68AE" w:rsidRPr="00E321E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</w:tcPr>
          <w:p w:rsidR="00FC68AE" w:rsidRPr="00181128" w:rsidRDefault="00FC68AE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FC68AE" w:rsidRPr="00E321E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FC68AE" w:rsidRPr="00F91C6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99" w:type="dxa"/>
            <w:vAlign w:val="center"/>
          </w:tcPr>
          <w:p w:rsidR="00FC68AE" w:rsidRPr="00F91C68" w:rsidRDefault="00FC68AE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C68AE" w:rsidRPr="00E321E8" w:rsidTr="00064E5E">
        <w:trPr>
          <w:trHeight w:val="217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65" w:type="dxa"/>
            <w:vAlign w:val="center"/>
          </w:tcPr>
          <w:p w:rsidR="00FC68AE" w:rsidRPr="00E321E8" w:rsidRDefault="00B90C79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  <w:r w:rsidR="00FC68AE" w:rsidRPr="00193297">
              <w:rPr>
                <w:rFonts w:ascii="Times New Roman" w:hAnsi="Times New Roman" w:cs="Times New Roman"/>
                <w:sz w:val="24"/>
              </w:rPr>
              <w:t>PEC (</w:t>
            </w:r>
            <w:r w:rsidR="00FC68AE">
              <w:rPr>
                <w:rFonts w:ascii="Times New Roman" w:hAnsi="Times New Roman" w:cs="Times New Roman"/>
                <w:sz w:val="24"/>
              </w:rPr>
              <w:t>A1-313</w:t>
            </w:r>
            <w:r w:rsidR="00FC68AE"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FC68AE" w:rsidRPr="00193297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701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</w:tcPr>
          <w:p w:rsidR="00FC68AE" w:rsidRDefault="00FC68AE" w:rsidP="00FC68A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FC68AE" w:rsidRPr="00181128" w:rsidRDefault="00FC68AE" w:rsidP="00FC68A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4576" w:type="dxa"/>
            <w:gridSpan w:val="3"/>
            <w:vAlign w:val="center"/>
          </w:tcPr>
          <w:p w:rsidR="00FC68AE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VANCED </w:t>
            </w:r>
            <w:r w:rsidRPr="00475F00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FC68AE" w:rsidRPr="00E321E8" w:rsidTr="00640A60">
        <w:trPr>
          <w:trHeight w:val="217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65" w:type="dxa"/>
          </w:tcPr>
          <w:p w:rsidR="00FC68AE" w:rsidRPr="00181128" w:rsidRDefault="00FC68AE" w:rsidP="00FC68A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701" w:type="dxa"/>
            <w:vAlign w:val="center"/>
          </w:tcPr>
          <w:p w:rsidR="00FC68AE" w:rsidRPr="00346F3D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C68AE" w:rsidRPr="0018112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5244" w:type="dxa"/>
            <w:gridSpan w:val="3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E321E8" w:rsidTr="004E7493">
        <w:trPr>
          <w:trHeight w:val="217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09" w:type="dxa"/>
            <w:gridSpan w:val="3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POWER ELECTRONICS </w:t>
            </w:r>
            <w:r>
              <w:rPr>
                <w:rFonts w:ascii="Times New Roman" w:hAnsi="Times New Roman" w:cs="Times New Roman"/>
                <w:sz w:val="24"/>
              </w:rPr>
              <w:t>SIMULATION LAB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FC68AE" w:rsidRPr="00E321E8" w:rsidRDefault="00FC68AE" w:rsidP="00FC68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C68AE" w:rsidRPr="00E321E8" w:rsidTr="00475F00">
        <w:trPr>
          <w:trHeight w:val="18"/>
          <w:jc w:val="center"/>
        </w:trPr>
        <w:tc>
          <w:tcPr>
            <w:tcW w:w="1816" w:type="dxa"/>
            <w:vAlign w:val="center"/>
          </w:tcPr>
          <w:p w:rsidR="00FC68AE" w:rsidRPr="00E321E8" w:rsidRDefault="00FC68AE" w:rsidP="00FC68AE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33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FC68AE" w:rsidRDefault="00FC68AE" w:rsidP="00FC6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17380" w:rsidRDefault="00517380" w:rsidP="00AC380E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BA273F" w:rsidRPr="002D452E" w:rsidRDefault="00BA273F" w:rsidP="00BA273F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</w:t>
      </w:r>
      <w:r w:rsidRPr="002D452E">
        <w:rPr>
          <w:rFonts w:ascii="Times New Roman" w:hAnsi="Times New Roman" w:cs="Times New Roman"/>
          <w:szCs w:val="20"/>
        </w:rPr>
        <w:t>PEC:</w:t>
      </w:r>
      <w:r>
        <w:rPr>
          <w:rFonts w:ascii="Times New Roman" w:hAnsi="Times New Roman" w:cs="Times New Roman"/>
          <w:szCs w:val="20"/>
        </w:rPr>
        <w:t xml:space="preserve"> Advanced </w:t>
      </w:r>
      <w:r w:rsidRPr="002D452E">
        <w:rPr>
          <w:rFonts w:ascii="Times New Roman" w:hAnsi="Times New Roman" w:cs="Times New Roman"/>
          <w:szCs w:val="20"/>
        </w:rPr>
        <w:t>Power Electronic</w:t>
      </w:r>
      <w:r>
        <w:rPr>
          <w:rFonts w:ascii="Times New Roman" w:hAnsi="Times New Roman" w:cs="Times New Roman"/>
          <w:szCs w:val="20"/>
        </w:rPr>
        <w:t>s</w:t>
      </w:r>
      <w:r w:rsidRPr="002D452E">
        <w:rPr>
          <w:rFonts w:ascii="Times New Roman" w:hAnsi="Times New Roman" w:cs="Times New Roman"/>
          <w:szCs w:val="20"/>
        </w:rPr>
        <w:t xml:space="preserve"> Converter: Mr. N. Guru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    </w:t>
      </w:r>
      <w:r w:rsidRPr="002D452E">
        <w:rPr>
          <w:rFonts w:ascii="Times New Roman" w:hAnsi="Times New Roman" w:cs="Times New Roman"/>
          <w:szCs w:val="20"/>
        </w:rPr>
        <w:t xml:space="preserve">ED: Electric Drives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D. P. </w:t>
      </w:r>
      <w:proofErr w:type="spellStart"/>
      <w:r w:rsidRPr="002D452E">
        <w:rPr>
          <w:rFonts w:ascii="Times New Roman" w:hAnsi="Times New Roman" w:cs="Times New Roman"/>
          <w:szCs w:val="20"/>
        </w:rPr>
        <w:t>Bagarty</w:t>
      </w:r>
      <w:proofErr w:type="spellEnd"/>
    </w:p>
    <w:p w:rsidR="00BA273F" w:rsidRPr="002D452E" w:rsidRDefault="00BA273F" w:rsidP="00BA27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3572"/>
        </w:tabs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 xml:space="preserve">       </w:t>
      </w:r>
      <w:r w:rsidRPr="002D452E">
        <w:rPr>
          <w:rFonts w:ascii="Times New Roman" w:hAnsi="Times New Roman" w:cs="Times New Roman"/>
          <w:szCs w:val="20"/>
        </w:rPr>
        <w:t xml:space="preserve">ST: Storage Technology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U. K. Rout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</w:p>
    <w:p w:rsidR="00BA273F" w:rsidRPr="002D452E" w:rsidRDefault="00BA273F" w:rsidP="00BA273F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ower Electronics </w:t>
      </w:r>
      <w:r w:rsidRPr="002D452E">
        <w:rPr>
          <w:rFonts w:ascii="Times New Roman" w:hAnsi="Times New Roman" w:cs="Times New Roman"/>
          <w:szCs w:val="20"/>
        </w:rPr>
        <w:t xml:space="preserve">Simulation Lab: </w:t>
      </w:r>
      <w:r w:rsidRPr="00DF6521">
        <w:rPr>
          <w:rFonts w:ascii="Times New Roman" w:hAnsi="Times New Roman" w:cs="Times New Roman"/>
          <w:szCs w:val="20"/>
        </w:rPr>
        <w:t xml:space="preserve">Mr. N. Guru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S. Pradhan</w:t>
      </w:r>
      <w:r>
        <w:rPr>
          <w:rFonts w:ascii="Times New Roman" w:hAnsi="Times New Roman" w:cs="Times New Roman"/>
          <w:szCs w:val="20"/>
        </w:rPr>
        <w:tab/>
        <w:t xml:space="preserve">       Advanced Power Electronics Lab: </w:t>
      </w:r>
      <w:r w:rsidRPr="00DF6521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Pr="00DF6521">
        <w:rPr>
          <w:rFonts w:ascii="Times New Roman" w:hAnsi="Times New Roman" w:cs="Times New Roman"/>
          <w:szCs w:val="20"/>
        </w:rPr>
        <w:t>Mohanty</w:t>
      </w:r>
      <w:proofErr w:type="spellEnd"/>
      <w:r>
        <w:rPr>
          <w:rFonts w:ascii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S. </w:t>
      </w:r>
      <w:proofErr w:type="spellStart"/>
      <w:r>
        <w:rPr>
          <w:rFonts w:ascii="Times New Roman" w:hAnsi="Times New Roman" w:cs="Times New Roman"/>
          <w:szCs w:val="20"/>
        </w:rPr>
        <w:t>Chaine</w:t>
      </w:r>
      <w:proofErr w:type="spellEnd"/>
    </w:p>
    <w:p w:rsidR="00BA273F" w:rsidRDefault="00BA273F" w:rsidP="00BA273F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 &amp; IPR: </w:t>
      </w:r>
      <w:r w:rsidRPr="00E22BD6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 &amp; IPR: </w:t>
      </w:r>
      <w:proofErr w:type="spellStart"/>
      <w:r>
        <w:rPr>
          <w:rFonts w:ascii="Times New Roman" w:hAnsi="Times New Roman" w:cs="Times New Roman"/>
          <w:szCs w:val="20"/>
        </w:rPr>
        <w:t>Dr.</w:t>
      </w:r>
      <w:proofErr w:type="spellEnd"/>
      <w:r>
        <w:rPr>
          <w:rFonts w:ascii="Times New Roman" w:hAnsi="Times New Roman" w:cs="Times New Roman"/>
          <w:szCs w:val="20"/>
        </w:rPr>
        <w:t xml:space="preserve"> R. K. Pradhan</w:t>
      </w:r>
      <w:r>
        <w:rPr>
          <w:rFonts w:ascii="Times New Roman" w:hAnsi="Times New Roman" w:cs="Times New Roman"/>
          <w:szCs w:val="20"/>
        </w:rPr>
        <w:tab/>
        <w:t xml:space="preserve">                    </w:t>
      </w:r>
      <w:r w:rsidRPr="00F91C68">
        <w:rPr>
          <w:rFonts w:ascii="Times New Roman" w:hAnsi="Times New Roman" w:cs="Times New Roman"/>
          <w:szCs w:val="20"/>
        </w:rPr>
        <w:t>ERPW: English for Research Paper Writing</w:t>
      </w:r>
      <w:r>
        <w:rPr>
          <w:rFonts w:ascii="Times New Roman" w:hAnsi="Times New Roman" w:cs="Times New Roman"/>
          <w:szCs w:val="20"/>
        </w:rPr>
        <w:t>: Humanities</w:t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253B1E" w:rsidRPr="005C6578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253B1E" w:rsidRPr="005C6578" w:rsidSect="00BC23B4">
      <w:headerReference w:type="default" r:id="rId9"/>
      <w:pgSz w:w="15840" w:h="12240" w:orient="landscape"/>
      <w:pgMar w:top="1843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045F" w:rsidRDefault="0057045F" w:rsidP="00C37B48">
      <w:pPr>
        <w:spacing w:after="0" w:line="240" w:lineRule="auto"/>
      </w:pPr>
      <w:r>
        <w:separator/>
      </w:r>
    </w:p>
  </w:endnote>
  <w:endnote w:type="continuationSeparator" w:id="0">
    <w:p w:rsidR="0057045F" w:rsidRDefault="0057045F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045F" w:rsidRDefault="0057045F" w:rsidP="00C37B48">
      <w:pPr>
        <w:spacing w:after="0" w:line="240" w:lineRule="auto"/>
      </w:pPr>
      <w:r>
        <w:separator/>
      </w:r>
    </w:p>
  </w:footnote>
  <w:footnote w:type="continuationSeparator" w:id="0">
    <w:p w:rsidR="0057045F" w:rsidRDefault="0057045F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685" w:rsidRDefault="00C55C05" w:rsidP="00F40685">
    <w:pPr>
      <w:pStyle w:val="Header"/>
    </w:pPr>
    <w:r>
      <w:rPr>
        <w:rFonts w:ascii="Arial" w:hAnsi="Arial" w:cs="Arial"/>
        <w:noProof/>
        <w:color w:val="000000"/>
        <w:sz w:val="20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13180</wp:posOffset>
              </wp:positionH>
              <wp:positionV relativeFrom="paragraph">
                <wp:posOffset>-254000</wp:posOffset>
              </wp:positionV>
              <wp:extent cx="6429375" cy="809625"/>
              <wp:effectExtent l="0" t="3175" r="20320" b="0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29375" cy="809625"/>
                        <a:chOff x="0" y="0"/>
                        <a:chExt cx="61912" cy="7905"/>
                      </a:xfrm>
                    </wpg:grpSpPr>
                    <wps:wsp>
                      <wps:cNvPr id="3" name="Rectangle 11"/>
                      <wps:cNvSpPr>
                        <a:spLocks noChangeArrowheads="1"/>
                      </wps:cNvSpPr>
                      <wps:spPr bwMode="auto">
                        <a:xfrm>
                          <a:off x="10096" y="1143"/>
                          <a:ext cx="51816" cy="628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23B4" w:rsidRPr="00252713" w:rsidRDefault="00BC23B4" w:rsidP="00BC23B4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BC23B4" w:rsidRDefault="00BC23B4" w:rsidP="00BC23B4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BC23B4" w:rsidRPr="00252713" w:rsidRDefault="00BC23B4" w:rsidP="00BC23B4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  <w:p w:rsidR="00BC23B4" w:rsidRDefault="00BC23B4" w:rsidP="00BC23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" cy="79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26" style="position:absolute;margin-left:103.4pt;margin-top:-20pt;width:506.25pt;height:63.75pt;z-index:251660288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">
              <v:rect id="Rectangle 11" o:spid="_x0000_s1027" style="position:absolute;left:10096;top:1143;width:51816;height:6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go9sMA&#10;AADaAAAADwAAAGRycy9kb3ducmV2LnhtbESPQWsCMRSE74X+h/AKXkrNamnR1ShFEDy1VHvp7bF5&#10;bhY3L0vyuq799U1B8DjMzDfMcj34VvUUUxPYwGRcgCKugm24NvB12D7NQCVBttgGJgMXSrBe3d8t&#10;sbThzJ/U76VWGcKpRANOpCu1TpUjj2kcOuLsHUP0KFnGWtuI5wz3rZ4Wxav22HBecNjRxlF12v94&#10;A/Pf6kNmoXtx0nzPaz95P8b+0ZjRw/C2ACU0yC18be+sgWf4v5JvgF7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go9sMAAADaAAAADwAAAAAAAAAAAAAAAACYAgAAZHJzL2Rv&#10;d25yZXYueG1sUEsFBgAAAAAEAAQA9QAAAIgDAAAAAA==&#10;" fillcolor="white [3212]" strokecolor="white [3212]" strokeweight="2pt">
                <v:textbox>
                  <w:txbxContent>
                    <w:p w:rsidR="00BC23B4" w:rsidRPr="00252713" w:rsidRDefault="00BC23B4" w:rsidP="00BC23B4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BC23B4" w:rsidRDefault="00BC23B4" w:rsidP="00BC23B4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BC23B4" w:rsidRPr="00252713" w:rsidRDefault="00BC23B4" w:rsidP="00BC23B4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  <w:p w:rsidR="00BC23B4" w:rsidRDefault="00BC23B4" w:rsidP="00BC23B4">
                      <w:pPr>
                        <w:jc w:val="center"/>
                      </w:pP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8" type="#_x0000_t75" style="position:absolute;width:7905;height:79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8kXPDAAAA2gAAAA8AAABkcnMvZG93bnJldi54bWxEj0FrAjEUhO+C/yE8wZtmVaplaxQRWnop&#10;2FXw+ti8brZuXpZN3E3/fVMQehxm5htmu4+2ET11vnasYDHPQBCXTtdcKbicX2fPIHxA1tg4JgU/&#10;5GG/G4+2mGs38Cf1RahEgrDPUYEJoc2l9KUhi37uWuLkfbnOYkiyq6TucEhw28hllq2lxZrTgsGW&#10;jobKW3G3Ck7D7Wm5OmbXt3u/MX38/ijiOSg1ncTDC4hAMfyHH+13rWANf1fSDZC7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3yRc8MAAADaAAAADwAAAAAAAAAAAAAAAACf&#10;AgAAZHJzL2Rvd25yZXYueG1sUEsFBgAAAAAEAAQA9wAAAI8DAAAAAA==&#10;">
                <v:imagedata r:id="rId2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52C5"/>
    <w:rsid w:val="000053A3"/>
    <w:rsid w:val="00005CE5"/>
    <w:rsid w:val="00006832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37E96"/>
    <w:rsid w:val="00040E5C"/>
    <w:rsid w:val="00043448"/>
    <w:rsid w:val="00044EF3"/>
    <w:rsid w:val="00045460"/>
    <w:rsid w:val="00045CFB"/>
    <w:rsid w:val="00045D4F"/>
    <w:rsid w:val="00047012"/>
    <w:rsid w:val="00047AEC"/>
    <w:rsid w:val="00047DAC"/>
    <w:rsid w:val="000504C4"/>
    <w:rsid w:val="00051636"/>
    <w:rsid w:val="00051771"/>
    <w:rsid w:val="000537D4"/>
    <w:rsid w:val="00053DE1"/>
    <w:rsid w:val="0005476A"/>
    <w:rsid w:val="0005609F"/>
    <w:rsid w:val="00057A2C"/>
    <w:rsid w:val="000602D5"/>
    <w:rsid w:val="0006067E"/>
    <w:rsid w:val="000617BC"/>
    <w:rsid w:val="0006254F"/>
    <w:rsid w:val="00063335"/>
    <w:rsid w:val="0006588B"/>
    <w:rsid w:val="0006642B"/>
    <w:rsid w:val="000704A9"/>
    <w:rsid w:val="00070F5F"/>
    <w:rsid w:val="00071842"/>
    <w:rsid w:val="00072A03"/>
    <w:rsid w:val="00073DFB"/>
    <w:rsid w:val="00076F1E"/>
    <w:rsid w:val="000804F5"/>
    <w:rsid w:val="00080CBC"/>
    <w:rsid w:val="0008176F"/>
    <w:rsid w:val="00083A67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7337"/>
    <w:rsid w:val="000B76B9"/>
    <w:rsid w:val="000C2055"/>
    <w:rsid w:val="000C2FE7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135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1562"/>
    <w:rsid w:val="00132A24"/>
    <w:rsid w:val="00137A6E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6224"/>
    <w:rsid w:val="00157175"/>
    <w:rsid w:val="001573DD"/>
    <w:rsid w:val="001620D8"/>
    <w:rsid w:val="00162D48"/>
    <w:rsid w:val="001637AE"/>
    <w:rsid w:val="00163CE9"/>
    <w:rsid w:val="0016560D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29"/>
    <w:rsid w:val="001754FB"/>
    <w:rsid w:val="00177122"/>
    <w:rsid w:val="00180CA6"/>
    <w:rsid w:val="00181128"/>
    <w:rsid w:val="00184657"/>
    <w:rsid w:val="00185B0C"/>
    <w:rsid w:val="0018719F"/>
    <w:rsid w:val="001905AA"/>
    <w:rsid w:val="00193297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3E64"/>
    <w:rsid w:val="001C469E"/>
    <w:rsid w:val="001C4919"/>
    <w:rsid w:val="001C5217"/>
    <w:rsid w:val="001C5CE7"/>
    <w:rsid w:val="001C6F15"/>
    <w:rsid w:val="001C726E"/>
    <w:rsid w:val="001D06E1"/>
    <w:rsid w:val="001D0EE8"/>
    <w:rsid w:val="001D0F69"/>
    <w:rsid w:val="001D2298"/>
    <w:rsid w:val="001D4FA0"/>
    <w:rsid w:val="001D7BB4"/>
    <w:rsid w:val="001E0397"/>
    <w:rsid w:val="001E06E4"/>
    <w:rsid w:val="001E5A09"/>
    <w:rsid w:val="001E65A8"/>
    <w:rsid w:val="001E6699"/>
    <w:rsid w:val="001E6B36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91E"/>
    <w:rsid w:val="00221152"/>
    <w:rsid w:val="00222D6B"/>
    <w:rsid w:val="00223DB8"/>
    <w:rsid w:val="00227515"/>
    <w:rsid w:val="002276B6"/>
    <w:rsid w:val="00231253"/>
    <w:rsid w:val="00232B10"/>
    <w:rsid w:val="0023528B"/>
    <w:rsid w:val="0023550F"/>
    <w:rsid w:val="00235F3B"/>
    <w:rsid w:val="00236EA3"/>
    <w:rsid w:val="002411F4"/>
    <w:rsid w:val="002435E3"/>
    <w:rsid w:val="00243CC3"/>
    <w:rsid w:val="00243EBB"/>
    <w:rsid w:val="00244A55"/>
    <w:rsid w:val="00244B77"/>
    <w:rsid w:val="002462D0"/>
    <w:rsid w:val="00246D01"/>
    <w:rsid w:val="00247441"/>
    <w:rsid w:val="002479AB"/>
    <w:rsid w:val="00251B5A"/>
    <w:rsid w:val="00253030"/>
    <w:rsid w:val="0025347D"/>
    <w:rsid w:val="00253B1E"/>
    <w:rsid w:val="00253E67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66188"/>
    <w:rsid w:val="00267495"/>
    <w:rsid w:val="00270366"/>
    <w:rsid w:val="002704CD"/>
    <w:rsid w:val="00273525"/>
    <w:rsid w:val="00274B2C"/>
    <w:rsid w:val="002824F9"/>
    <w:rsid w:val="00283C79"/>
    <w:rsid w:val="00285FD2"/>
    <w:rsid w:val="00290D04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B6BC4"/>
    <w:rsid w:val="002C1175"/>
    <w:rsid w:val="002C223A"/>
    <w:rsid w:val="002C25D4"/>
    <w:rsid w:val="002C6718"/>
    <w:rsid w:val="002C690C"/>
    <w:rsid w:val="002D160F"/>
    <w:rsid w:val="002D385B"/>
    <w:rsid w:val="002D452E"/>
    <w:rsid w:val="002D48DC"/>
    <w:rsid w:val="002D6E73"/>
    <w:rsid w:val="002E0A1B"/>
    <w:rsid w:val="002E1A89"/>
    <w:rsid w:val="002E1D23"/>
    <w:rsid w:val="002E2689"/>
    <w:rsid w:val="002E307E"/>
    <w:rsid w:val="002E32B8"/>
    <w:rsid w:val="002E6DBD"/>
    <w:rsid w:val="002F0912"/>
    <w:rsid w:val="002F10B6"/>
    <w:rsid w:val="002F3914"/>
    <w:rsid w:val="002F71A5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3540"/>
    <w:rsid w:val="00327479"/>
    <w:rsid w:val="00330E61"/>
    <w:rsid w:val="00331984"/>
    <w:rsid w:val="00332B5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73B5"/>
    <w:rsid w:val="00383C20"/>
    <w:rsid w:val="00385D48"/>
    <w:rsid w:val="00386497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819"/>
    <w:rsid w:val="003A7C23"/>
    <w:rsid w:val="003B1056"/>
    <w:rsid w:val="003B157F"/>
    <w:rsid w:val="003B2EA1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E05FD"/>
    <w:rsid w:val="003E0E10"/>
    <w:rsid w:val="003E3C90"/>
    <w:rsid w:val="003E3F5E"/>
    <w:rsid w:val="003E4EDC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57BD"/>
    <w:rsid w:val="00400959"/>
    <w:rsid w:val="00401677"/>
    <w:rsid w:val="004039EC"/>
    <w:rsid w:val="0040404E"/>
    <w:rsid w:val="00405444"/>
    <w:rsid w:val="00407D21"/>
    <w:rsid w:val="00410D7D"/>
    <w:rsid w:val="00410EB4"/>
    <w:rsid w:val="004113F3"/>
    <w:rsid w:val="00411CAE"/>
    <w:rsid w:val="00413841"/>
    <w:rsid w:val="00413ADB"/>
    <w:rsid w:val="00414A2C"/>
    <w:rsid w:val="00416D38"/>
    <w:rsid w:val="00420F18"/>
    <w:rsid w:val="004215B9"/>
    <w:rsid w:val="004218BD"/>
    <w:rsid w:val="004225FC"/>
    <w:rsid w:val="00424034"/>
    <w:rsid w:val="004245A3"/>
    <w:rsid w:val="00424884"/>
    <w:rsid w:val="00425DBF"/>
    <w:rsid w:val="00426BEF"/>
    <w:rsid w:val="00427BBA"/>
    <w:rsid w:val="00427C70"/>
    <w:rsid w:val="00430152"/>
    <w:rsid w:val="004302BA"/>
    <w:rsid w:val="00430F96"/>
    <w:rsid w:val="00432D84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5A1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60A3E"/>
    <w:rsid w:val="00460D4B"/>
    <w:rsid w:val="00462D6E"/>
    <w:rsid w:val="00466187"/>
    <w:rsid w:val="00466B6C"/>
    <w:rsid w:val="00467EC8"/>
    <w:rsid w:val="004753CA"/>
    <w:rsid w:val="00475F00"/>
    <w:rsid w:val="00476CD0"/>
    <w:rsid w:val="00477362"/>
    <w:rsid w:val="004778CD"/>
    <w:rsid w:val="0048048A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06AE"/>
    <w:rsid w:val="004B22CD"/>
    <w:rsid w:val="004B3757"/>
    <w:rsid w:val="004B49A9"/>
    <w:rsid w:val="004B4AEB"/>
    <w:rsid w:val="004B4C4B"/>
    <w:rsid w:val="004B5194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449C"/>
    <w:rsid w:val="004D5BFB"/>
    <w:rsid w:val="004D6483"/>
    <w:rsid w:val="004D682C"/>
    <w:rsid w:val="004D6FEE"/>
    <w:rsid w:val="004D73A2"/>
    <w:rsid w:val="004E0B74"/>
    <w:rsid w:val="004E4FF4"/>
    <w:rsid w:val="004E6923"/>
    <w:rsid w:val="004E6BF7"/>
    <w:rsid w:val="004E7493"/>
    <w:rsid w:val="004E7BA7"/>
    <w:rsid w:val="004F2923"/>
    <w:rsid w:val="004F50AF"/>
    <w:rsid w:val="004F6F18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2283"/>
    <w:rsid w:val="005139B4"/>
    <w:rsid w:val="00514196"/>
    <w:rsid w:val="005141A5"/>
    <w:rsid w:val="00515017"/>
    <w:rsid w:val="00515CAB"/>
    <w:rsid w:val="005162CC"/>
    <w:rsid w:val="00516A4E"/>
    <w:rsid w:val="00516EEC"/>
    <w:rsid w:val="00517380"/>
    <w:rsid w:val="005173E5"/>
    <w:rsid w:val="00521BEE"/>
    <w:rsid w:val="00521CFB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45F"/>
    <w:rsid w:val="00570CAC"/>
    <w:rsid w:val="00570F93"/>
    <w:rsid w:val="00574ED6"/>
    <w:rsid w:val="00575671"/>
    <w:rsid w:val="00575F4B"/>
    <w:rsid w:val="00576D63"/>
    <w:rsid w:val="00577667"/>
    <w:rsid w:val="0057777C"/>
    <w:rsid w:val="00580577"/>
    <w:rsid w:val="00583593"/>
    <w:rsid w:val="005858EB"/>
    <w:rsid w:val="005902D7"/>
    <w:rsid w:val="005909FA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5CBB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089D"/>
    <w:rsid w:val="005E235D"/>
    <w:rsid w:val="005E2839"/>
    <w:rsid w:val="005E325E"/>
    <w:rsid w:val="005E54AF"/>
    <w:rsid w:val="005E550C"/>
    <w:rsid w:val="005E5EB8"/>
    <w:rsid w:val="005E600A"/>
    <w:rsid w:val="005E62DA"/>
    <w:rsid w:val="005F0B9C"/>
    <w:rsid w:val="005F0DD8"/>
    <w:rsid w:val="005F153E"/>
    <w:rsid w:val="005F21DB"/>
    <w:rsid w:val="005F2618"/>
    <w:rsid w:val="006011D8"/>
    <w:rsid w:val="0060166A"/>
    <w:rsid w:val="00603259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55"/>
    <w:rsid w:val="00624992"/>
    <w:rsid w:val="00625099"/>
    <w:rsid w:val="0062547F"/>
    <w:rsid w:val="006271DB"/>
    <w:rsid w:val="00627B5B"/>
    <w:rsid w:val="00627F08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D67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2CF8"/>
    <w:rsid w:val="006B30BE"/>
    <w:rsid w:val="006B44D4"/>
    <w:rsid w:val="006B54B6"/>
    <w:rsid w:val="006B773F"/>
    <w:rsid w:val="006B7850"/>
    <w:rsid w:val="006C0A2B"/>
    <w:rsid w:val="006C4B3F"/>
    <w:rsid w:val="006C743D"/>
    <w:rsid w:val="006C7CFE"/>
    <w:rsid w:val="006D2471"/>
    <w:rsid w:val="006D48D6"/>
    <w:rsid w:val="006D4C89"/>
    <w:rsid w:val="006D4EEB"/>
    <w:rsid w:val="006D67DD"/>
    <w:rsid w:val="006D7430"/>
    <w:rsid w:val="006D75CC"/>
    <w:rsid w:val="006E1231"/>
    <w:rsid w:val="006E3D8C"/>
    <w:rsid w:val="006E41B8"/>
    <w:rsid w:val="006E45D0"/>
    <w:rsid w:val="006E470E"/>
    <w:rsid w:val="006E5715"/>
    <w:rsid w:val="006F116C"/>
    <w:rsid w:val="006F1974"/>
    <w:rsid w:val="006F36AE"/>
    <w:rsid w:val="006F479B"/>
    <w:rsid w:val="006F54E4"/>
    <w:rsid w:val="006F606C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239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A0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73D0"/>
    <w:rsid w:val="007E0591"/>
    <w:rsid w:val="007E24CA"/>
    <w:rsid w:val="007E61D8"/>
    <w:rsid w:val="007E7470"/>
    <w:rsid w:val="007F12F2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111A"/>
    <w:rsid w:val="008131B4"/>
    <w:rsid w:val="00813621"/>
    <w:rsid w:val="00813CAA"/>
    <w:rsid w:val="00814301"/>
    <w:rsid w:val="00815F5A"/>
    <w:rsid w:val="0082056C"/>
    <w:rsid w:val="00822578"/>
    <w:rsid w:val="00822C6A"/>
    <w:rsid w:val="00823BF0"/>
    <w:rsid w:val="00823E2E"/>
    <w:rsid w:val="008255F1"/>
    <w:rsid w:val="00825BA9"/>
    <w:rsid w:val="00826348"/>
    <w:rsid w:val="008265CD"/>
    <w:rsid w:val="0083080F"/>
    <w:rsid w:val="00831445"/>
    <w:rsid w:val="008314CF"/>
    <w:rsid w:val="00832639"/>
    <w:rsid w:val="008330A7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05B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355F"/>
    <w:rsid w:val="008E4CA5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70CD"/>
    <w:rsid w:val="008F7E62"/>
    <w:rsid w:val="0090131F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16D2"/>
    <w:rsid w:val="009138BB"/>
    <w:rsid w:val="00914F5C"/>
    <w:rsid w:val="00916DAE"/>
    <w:rsid w:val="00916EC7"/>
    <w:rsid w:val="009210D9"/>
    <w:rsid w:val="0092173A"/>
    <w:rsid w:val="00922139"/>
    <w:rsid w:val="00922D7B"/>
    <w:rsid w:val="0092311D"/>
    <w:rsid w:val="0092318F"/>
    <w:rsid w:val="009231D7"/>
    <w:rsid w:val="0092344F"/>
    <w:rsid w:val="00924368"/>
    <w:rsid w:val="00930261"/>
    <w:rsid w:val="00931F81"/>
    <w:rsid w:val="009332F2"/>
    <w:rsid w:val="00933DD4"/>
    <w:rsid w:val="00934F37"/>
    <w:rsid w:val="00935709"/>
    <w:rsid w:val="009368A4"/>
    <w:rsid w:val="00937508"/>
    <w:rsid w:val="00937FFD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41EC"/>
    <w:rsid w:val="00977A89"/>
    <w:rsid w:val="009804B7"/>
    <w:rsid w:val="009806BA"/>
    <w:rsid w:val="009811B2"/>
    <w:rsid w:val="00982419"/>
    <w:rsid w:val="009829FA"/>
    <w:rsid w:val="00984065"/>
    <w:rsid w:val="00984AC1"/>
    <w:rsid w:val="00985721"/>
    <w:rsid w:val="00985AD2"/>
    <w:rsid w:val="00986267"/>
    <w:rsid w:val="00987098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374A"/>
    <w:rsid w:val="009A3E29"/>
    <w:rsid w:val="009A4C7F"/>
    <w:rsid w:val="009A67C0"/>
    <w:rsid w:val="009A6E12"/>
    <w:rsid w:val="009A713D"/>
    <w:rsid w:val="009A7BC0"/>
    <w:rsid w:val="009B0829"/>
    <w:rsid w:val="009B2218"/>
    <w:rsid w:val="009B3D4E"/>
    <w:rsid w:val="009B6A51"/>
    <w:rsid w:val="009B6B8C"/>
    <w:rsid w:val="009B6BD2"/>
    <w:rsid w:val="009B6C71"/>
    <w:rsid w:val="009B7835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1ADE"/>
    <w:rsid w:val="00A027F2"/>
    <w:rsid w:val="00A0284E"/>
    <w:rsid w:val="00A03D18"/>
    <w:rsid w:val="00A044C7"/>
    <w:rsid w:val="00A051CE"/>
    <w:rsid w:val="00A05565"/>
    <w:rsid w:val="00A057DE"/>
    <w:rsid w:val="00A067B1"/>
    <w:rsid w:val="00A06F72"/>
    <w:rsid w:val="00A07461"/>
    <w:rsid w:val="00A10A32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04BD"/>
    <w:rsid w:val="00A31927"/>
    <w:rsid w:val="00A31B59"/>
    <w:rsid w:val="00A33948"/>
    <w:rsid w:val="00A35492"/>
    <w:rsid w:val="00A356E7"/>
    <w:rsid w:val="00A378D5"/>
    <w:rsid w:val="00A37CCD"/>
    <w:rsid w:val="00A404C7"/>
    <w:rsid w:val="00A4209B"/>
    <w:rsid w:val="00A4571B"/>
    <w:rsid w:val="00A46AE8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247"/>
    <w:rsid w:val="00A706CD"/>
    <w:rsid w:val="00A70C0A"/>
    <w:rsid w:val="00A7110C"/>
    <w:rsid w:val="00A71505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7687"/>
    <w:rsid w:val="00AA0235"/>
    <w:rsid w:val="00AA1F03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5568"/>
    <w:rsid w:val="00AC6F91"/>
    <w:rsid w:val="00AC7245"/>
    <w:rsid w:val="00AC7B0B"/>
    <w:rsid w:val="00AD07FF"/>
    <w:rsid w:val="00AD0917"/>
    <w:rsid w:val="00AD0DFC"/>
    <w:rsid w:val="00AD1188"/>
    <w:rsid w:val="00AD1AC9"/>
    <w:rsid w:val="00AD2862"/>
    <w:rsid w:val="00AD3942"/>
    <w:rsid w:val="00AD4529"/>
    <w:rsid w:val="00AD59A7"/>
    <w:rsid w:val="00AE0E1E"/>
    <w:rsid w:val="00AE0FD8"/>
    <w:rsid w:val="00AE4716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0267"/>
    <w:rsid w:val="00B14213"/>
    <w:rsid w:val="00B1523A"/>
    <w:rsid w:val="00B15981"/>
    <w:rsid w:val="00B16853"/>
    <w:rsid w:val="00B21A86"/>
    <w:rsid w:val="00B252C4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3C0A"/>
    <w:rsid w:val="00B44262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EAE"/>
    <w:rsid w:val="00B64DCC"/>
    <w:rsid w:val="00B65456"/>
    <w:rsid w:val="00B66B93"/>
    <w:rsid w:val="00B71BCB"/>
    <w:rsid w:val="00B7210A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7747"/>
    <w:rsid w:val="00B87E2E"/>
    <w:rsid w:val="00B87E3D"/>
    <w:rsid w:val="00B90C79"/>
    <w:rsid w:val="00B939AE"/>
    <w:rsid w:val="00B956AE"/>
    <w:rsid w:val="00B9589B"/>
    <w:rsid w:val="00BA17B7"/>
    <w:rsid w:val="00BA20AA"/>
    <w:rsid w:val="00BA21A5"/>
    <w:rsid w:val="00BA273F"/>
    <w:rsid w:val="00BA3F55"/>
    <w:rsid w:val="00BA48DA"/>
    <w:rsid w:val="00BA6228"/>
    <w:rsid w:val="00BA68B6"/>
    <w:rsid w:val="00BA7285"/>
    <w:rsid w:val="00BB1CEE"/>
    <w:rsid w:val="00BB41B8"/>
    <w:rsid w:val="00BB59AB"/>
    <w:rsid w:val="00BB5D3F"/>
    <w:rsid w:val="00BB5F45"/>
    <w:rsid w:val="00BB6AB5"/>
    <w:rsid w:val="00BC200D"/>
    <w:rsid w:val="00BC220A"/>
    <w:rsid w:val="00BC23B4"/>
    <w:rsid w:val="00BC4B25"/>
    <w:rsid w:val="00BC5127"/>
    <w:rsid w:val="00BC59B4"/>
    <w:rsid w:val="00BC5DDB"/>
    <w:rsid w:val="00BC5DFD"/>
    <w:rsid w:val="00BC7E7E"/>
    <w:rsid w:val="00BD04E7"/>
    <w:rsid w:val="00BD1306"/>
    <w:rsid w:val="00BD23BC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380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2892"/>
    <w:rsid w:val="00C33E8A"/>
    <w:rsid w:val="00C37B48"/>
    <w:rsid w:val="00C40CD4"/>
    <w:rsid w:val="00C41CD9"/>
    <w:rsid w:val="00C4230E"/>
    <w:rsid w:val="00C436BD"/>
    <w:rsid w:val="00C437E1"/>
    <w:rsid w:val="00C4451E"/>
    <w:rsid w:val="00C44D36"/>
    <w:rsid w:val="00C452C0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5C05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66FFF"/>
    <w:rsid w:val="00C702AB"/>
    <w:rsid w:val="00C712B4"/>
    <w:rsid w:val="00C71547"/>
    <w:rsid w:val="00C7295E"/>
    <w:rsid w:val="00C732A4"/>
    <w:rsid w:val="00C744BE"/>
    <w:rsid w:val="00C7602C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87C77"/>
    <w:rsid w:val="00C903DE"/>
    <w:rsid w:val="00C9066C"/>
    <w:rsid w:val="00C90D25"/>
    <w:rsid w:val="00C92ABB"/>
    <w:rsid w:val="00C9309B"/>
    <w:rsid w:val="00C95E5F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0F6C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104C"/>
    <w:rsid w:val="00CD319F"/>
    <w:rsid w:val="00CD420B"/>
    <w:rsid w:val="00CD4A03"/>
    <w:rsid w:val="00CD5BD4"/>
    <w:rsid w:val="00CD627E"/>
    <w:rsid w:val="00CD6B1E"/>
    <w:rsid w:val="00CE0DD5"/>
    <w:rsid w:val="00CE388C"/>
    <w:rsid w:val="00CE5069"/>
    <w:rsid w:val="00CE52AF"/>
    <w:rsid w:val="00CF0508"/>
    <w:rsid w:val="00CF3D1E"/>
    <w:rsid w:val="00CF5B37"/>
    <w:rsid w:val="00CF684C"/>
    <w:rsid w:val="00CF7BD9"/>
    <w:rsid w:val="00D018B1"/>
    <w:rsid w:val="00D0216B"/>
    <w:rsid w:val="00D027EB"/>
    <w:rsid w:val="00D04D0C"/>
    <w:rsid w:val="00D0507C"/>
    <w:rsid w:val="00D052CE"/>
    <w:rsid w:val="00D07226"/>
    <w:rsid w:val="00D07A96"/>
    <w:rsid w:val="00D101E6"/>
    <w:rsid w:val="00D10968"/>
    <w:rsid w:val="00D11226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4BE5"/>
    <w:rsid w:val="00D24D6F"/>
    <w:rsid w:val="00D25370"/>
    <w:rsid w:val="00D258DC"/>
    <w:rsid w:val="00D27CB7"/>
    <w:rsid w:val="00D27D95"/>
    <w:rsid w:val="00D27F0A"/>
    <w:rsid w:val="00D31944"/>
    <w:rsid w:val="00D31988"/>
    <w:rsid w:val="00D32E3A"/>
    <w:rsid w:val="00D3381C"/>
    <w:rsid w:val="00D33C9E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3485"/>
    <w:rsid w:val="00D550B3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3524"/>
    <w:rsid w:val="00D735C3"/>
    <w:rsid w:val="00D73762"/>
    <w:rsid w:val="00D73C97"/>
    <w:rsid w:val="00D74DED"/>
    <w:rsid w:val="00D75D2A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7270"/>
    <w:rsid w:val="00D90B3A"/>
    <w:rsid w:val="00D91959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4B7"/>
    <w:rsid w:val="00DB2607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26B9"/>
    <w:rsid w:val="00DD41A9"/>
    <w:rsid w:val="00DD4AC5"/>
    <w:rsid w:val="00DD7A88"/>
    <w:rsid w:val="00DE0C81"/>
    <w:rsid w:val="00DE10CB"/>
    <w:rsid w:val="00DE1749"/>
    <w:rsid w:val="00DE1C00"/>
    <w:rsid w:val="00DE3383"/>
    <w:rsid w:val="00DE4212"/>
    <w:rsid w:val="00DE4F3E"/>
    <w:rsid w:val="00DE5792"/>
    <w:rsid w:val="00DE7727"/>
    <w:rsid w:val="00DF28AC"/>
    <w:rsid w:val="00DF3502"/>
    <w:rsid w:val="00DF4784"/>
    <w:rsid w:val="00DF6521"/>
    <w:rsid w:val="00E0044D"/>
    <w:rsid w:val="00E00453"/>
    <w:rsid w:val="00E005C8"/>
    <w:rsid w:val="00E01A0D"/>
    <w:rsid w:val="00E03814"/>
    <w:rsid w:val="00E04021"/>
    <w:rsid w:val="00E04E1B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D07"/>
    <w:rsid w:val="00E26D96"/>
    <w:rsid w:val="00E30DCB"/>
    <w:rsid w:val="00E321E8"/>
    <w:rsid w:val="00E3331D"/>
    <w:rsid w:val="00E3356D"/>
    <w:rsid w:val="00E33E61"/>
    <w:rsid w:val="00E35432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475C"/>
    <w:rsid w:val="00EA4F4A"/>
    <w:rsid w:val="00EA61E2"/>
    <w:rsid w:val="00EA7D47"/>
    <w:rsid w:val="00EA7FDE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D00"/>
    <w:rsid w:val="00EC606F"/>
    <w:rsid w:val="00EC66CF"/>
    <w:rsid w:val="00EC6D5F"/>
    <w:rsid w:val="00ED4789"/>
    <w:rsid w:val="00ED6F31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0D5D"/>
    <w:rsid w:val="00EF11F3"/>
    <w:rsid w:val="00EF3B0F"/>
    <w:rsid w:val="00EF3E93"/>
    <w:rsid w:val="00EF69CD"/>
    <w:rsid w:val="00F01775"/>
    <w:rsid w:val="00F01E25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7CC"/>
    <w:rsid w:val="00F17ED6"/>
    <w:rsid w:val="00F206B2"/>
    <w:rsid w:val="00F20E26"/>
    <w:rsid w:val="00F21DE1"/>
    <w:rsid w:val="00F24727"/>
    <w:rsid w:val="00F254B0"/>
    <w:rsid w:val="00F25725"/>
    <w:rsid w:val="00F26195"/>
    <w:rsid w:val="00F26D6C"/>
    <w:rsid w:val="00F271BF"/>
    <w:rsid w:val="00F2755E"/>
    <w:rsid w:val="00F31C7E"/>
    <w:rsid w:val="00F3254B"/>
    <w:rsid w:val="00F32DA5"/>
    <w:rsid w:val="00F33D53"/>
    <w:rsid w:val="00F33FED"/>
    <w:rsid w:val="00F3427D"/>
    <w:rsid w:val="00F356F5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7077"/>
    <w:rsid w:val="00F47839"/>
    <w:rsid w:val="00F47B84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1C68"/>
    <w:rsid w:val="00F9245E"/>
    <w:rsid w:val="00F933C7"/>
    <w:rsid w:val="00F94C8C"/>
    <w:rsid w:val="00F94CFA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5B59"/>
    <w:rsid w:val="00FB65F1"/>
    <w:rsid w:val="00FB7E1A"/>
    <w:rsid w:val="00FC206B"/>
    <w:rsid w:val="00FC4539"/>
    <w:rsid w:val="00FC5A5E"/>
    <w:rsid w:val="00FC68A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5ADD3E"/>
  <w15:docId w15:val="{01EB7293-A7B1-4CDB-8E4B-5F98B81F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08BCE4-3394-463B-A5D8-72063E979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67</cp:revision>
  <cp:lastPrinted>2015-07-17T07:10:00Z</cp:lastPrinted>
  <dcterms:created xsi:type="dcterms:W3CDTF">2023-07-16T20:27:00Z</dcterms:created>
  <dcterms:modified xsi:type="dcterms:W3CDTF">2023-09-12T09:26:00Z</dcterms:modified>
</cp:coreProperties>
</file>